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docProps/app.xml" ContentType="application/vnd.openxmlformats-officedocument.extended-properties+xml"/>
  <Override PartName="/word/webSettings.xml" ContentType="application/vnd.openxmlformats-officedocument.wordprocessingml.web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styles.xml" ContentType="application/vnd.openxmlformats-officedocument.wordprocessingml.styles+xml"/>
  <Override PartName="/word/glossary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70A" w:rsidRPr="00563D37" w:rsidRDefault="00AD670A" w:rsidP="00AD670A">
      <w:pPr>
        <w:pStyle w:val="Title"/>
        <w:jc w:val="center"/>
        <w:rPr>
          <w:rFonts w:ascii="Calibri" w:hAnsi="Calibri" w:cs="Calibri"/>
        </w:rPr>
      </w:pPr>
      <w:r w:rsidRPr="00563D37">
        <w:rPr>
          <w:rFonts w:ascii="Calibri" w:hAnsi="Calibri" w:cs="Calibri"/>
        </w:rPr>
        <w:t>2021-22 Oregon Title I-A Schools</w:t>
      </w:r>
    </w:p>
    <w:p w:rsidR="00752E64" w:rsidRPr="00752E64" w:rsidRDefault="00752E64" w:rsidP="00752E64">
      <w:r>
        <w:t>This list reflects all Oregon public schools that received Title I-A funds during the 2021-22 school year.  Oregon School Districts determine which schools to fund with Title I-A, according to specific requirements in the Every Student Succeeds Act.</w:t>
      </w:r>
      <w:r w:rsidR="00FF1465">
        <w:t xml:space="preserve"> More information </w:t>
      </w:r>
      <w:proofErr w:type="gramStart"/>
      <w:r w:rsidR="00FF1465">
        <w:t>can be found</w:t>
      </w:r>
      <w:proofErr w:type="gramEnd"/>
      <w:r w:rsidR="00FF1465">
        <w:t xml:space="preserve"> on the </w:t>
      </w:r>
      <w:hyperlink r:id="rId6" w:history="1">
        <w:r w:rsidR="00FF1465" w:rsidRPr="00FF1465">
          <w:rPr>
            <w:rStyle w:val="Hyperlink"/>
          </w:rPr>
          <w:t>Rank and Ser</w:t>
        </w:r>
        <w:bookmarkStart w:id="0" w:name="_GoBack"/>
        <w:bookmarkEnd w:id="0"/>
        <w:r w:rsidR="00FF1465" w:rsidRPr="00FF1465">
          <w:rPr>
            <w:rStyle w:val="Hyperlink"/>
          </w:rPr>
          <w:t>v</w:t>
        </w:r>
        <w:r w:rsidR="00FF1465" w:rsidRPr="00FF1465">
          <w:rPr>
            <w:rStyle w:val="Hyperlink"/>
          </w:rPr>
          <w:t>e Brief</w:t>
        </w:r>
      </w:hyperlink>
      <w:r w:rsidR="00FF1465">
        <w:t xml:space="preserve"> on the ODE website.</w:t>
      </w:r>
    </w:p>
    <w:tbl>
      <w:tblPr>
        <w:tblW w:w="11275" w:type="dxa"/>
        <w:jc w:val="center"/>
        <w:tblLook w:val="04A0" w:firstRow="1" w:lastRow="0" w:firstColumn="1" w:lastColumn="0" w:noHBand="0" w:noVBand="1"/>
      </w:tblPr>
      <w:tblGrid>
        <w:gridCol w:w="1320"/>
        <w:gridCol w:w="3535"/>
        <w:gridCol w:w="1300"/>
        <w:gridCol w:w="4040"/>
        <w:gridCol w:w="1080"/>
      </w:tblGrid>
      <w:tr w:rsidR="00752E64" w:rsidRPr="00752E64" w:rsidTr="002D0193">
        <w:trPr>
          <w:trHeight w:val="576"/>
          <w:tblHeader/>
          <w:jc w:val="center"/>
        </w:trPr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99CCFF"/>
            <w:vAlign w:val="bottom"/>
            <w:hideMark/>
          </w:tcPr>
          <w:p w:rsidR="00752E64" w:rsidRPr="00752E64" w:rsidRDefault="00752E64" w:rsidP="00752E6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District 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nst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ID</w:t>
            </w:r>
          </w:p>
        </w:tc>
        <w:tc>
          <w:tcPr>
            <w:tcW w:w="35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99CCFF"/>
            <w:vAlign w:val="bottom"/>
            <w:hideMark/>
          </w:tcPr>
          <w:p w:rsidR="00752E64" w:rsidRPr="00752E64" w:rsidRDefault="00752E64" w:rsidP="00752E6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istrict</w:t>
            </w:r>
          </w:p>
        </w:tc>
        <w:tc>
          <w:tcPr>
            <w:tcW w:w="13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99CCFF"/>
            <w:vAlign w:val="bottom"/>
            <w:hideMark/>
          </w:tcPr>
          <w:p w:rsidR="00752E64" w:rsidRPr="00752E64" w:rsidRDefault="00752E64" w:rsidP="00752E6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chool 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nst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ID</w:t>
            </w:r>
          </w:p>
        </w:tc>
        <w:tc>
          <w:tcPr>
            <w:tcW w:w="40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99CCFF"/>
            <w:vAlign w:val="bottom"/>
            <w:hideMark/>
          </w:tcPr>
          <w:p w:rsidR="00752E64" w:rsidRPr="00752E64" w:rsidRDefault="00752E64" w:rsidP="00752E6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chool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99CCFF"/>
            <w:vAlign w:val="bottom"/>
            <w:hideMark/>
          </w:tcPr>
          <w:p w:rsidR="00752E64" w:rsidRPr="00752E64" w:rsidRDefault="00752E64" w:rsidP="00752E6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tle I Program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1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drian SD 6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dria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9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lsea SD 7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lsea Charter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mity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0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mit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1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nnex SD 2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nnex Charter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rlington SD 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rlington Community Chart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3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storia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sto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3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storia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wis &amp; Clar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thena-Weston SD 29R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5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thena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9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ker SD 5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rooklyn Prim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9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ker SD 5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0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ker Early Learning Cent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9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ker SD 5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Baker Intermediat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ndon SD 5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cean Cres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nks SD 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2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nk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7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lliam Walk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5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rne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5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enwa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6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Kinle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7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os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6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ir Grov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6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Ka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5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loha-Huber Park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6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innaman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5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hehalem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5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 Acre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6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zeldal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7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aleigh Par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6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monic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7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aleigh Hill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verton SD 4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0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mmunity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Pin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Administrative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9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sland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Pin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Administrative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Pin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Pin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Administrative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ar Cree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Pin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Administrative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2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nsworth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Pin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Administrative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unip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Pin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Administrative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0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k Meadow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Pin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Administrative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 E Jewel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Pin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Administrative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9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lver Rai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Pin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Administrative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uckingham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576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Pin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Administrative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2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estside Village Magnet School at Kingst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nd-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Pin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Administrative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6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thel SD 5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airfiel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thel SD 5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labon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thel SD 5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lear Lak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thel SD 5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nebo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thel SD 5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rving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thel SD 5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6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airie Mountain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thel SD 5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6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adow View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lachly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D 9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0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iangle Lake Charter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rookings-Harbor SD 17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almiopsis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utte Falls SD 9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utte Falls Charter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mas Valley SD 2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0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mas Valley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nby SD 8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0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ost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nby SD 8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nigh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nby SD 8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3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scade SD 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1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umsvill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scade SD 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9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urn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ennial SD 2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6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atrick Lynch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ennial SD 2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5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adows Element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ennial SD 2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6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well Butte Element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ennial SD 2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6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arklan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ennial SD 2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6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liv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ennial SD 2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6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leasant Valle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ennial SD 2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4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utler Cree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Curry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ley Cree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Linn SD 55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1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Lin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Point SD 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atric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Point SD 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Poin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Point SD 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wet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Point SD 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ms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Valle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Point SD 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chards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SD 13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0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lmadge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SD 13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9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ndependenc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SD 13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6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sh Cree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SD 13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9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nmouth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latskanie SD 6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latskani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lton SD 5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lt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ndon SD 25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nd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os Bay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dis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os Bay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stside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os Bay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nset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os Bay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llicom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quille SD 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School of Early Learn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quille SD 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2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quille Valley Element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rbett SD 3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9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rbett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0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rvallis SD 509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arfiel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0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rvallis SD 509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titia Carson Element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0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rvallis SD 509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0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rvallis SD 509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t View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ve SD 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3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ve Charter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eswell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eslan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eswell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eswell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ook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30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rnes Butt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ook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ooked Riv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ook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ook County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ow-Applegate-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ran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D 6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pplegat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ulver SD 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2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ulv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ulver SD 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9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ulver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llas SD 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8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yl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llas SD 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9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hitworth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llas SD 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9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akdale Height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llas SD 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6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uckiamut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Valley Charter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ll Par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Par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2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rl Boyle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herry Par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ilbert Par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est 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wellhurst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entura Par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ilbert Height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nlo Par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23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n Russell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8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loyd Light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d Douglas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8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lice 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tt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yton SD 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1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yton Grad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yvill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D 16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5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yvill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4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ys Creek Charter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6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stwoo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nchest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e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ir Grov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nnyslop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ullerton IV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seph Lane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County SD 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hn C Fremont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2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ufu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D 2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0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ufu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gle Point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2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hite Mountain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gle Point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ble Roc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576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gle Point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7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URCEO-Upper Rogue 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t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for Ed Opportunitie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gle Point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hady Cove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gle Point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sid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gle Point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7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ids Unlimited Academy White Cit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gle Point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2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gle Roc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gle Point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4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ake Creek Learning 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t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cho SD 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3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cho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gin SD 2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8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ella Mayfiel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kton SD 3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kton Charter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2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nterprise SD 2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9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nterpris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3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stacada SD 10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ver Mil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3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stacada SD 10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lackamas Riv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4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Ã©sa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 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hÃ¡vez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1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owar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5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ertha Hol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Cornack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3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amily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ver Roa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3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llagillespi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wbrey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Par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1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dis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3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win Oak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3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mas Ridge Communit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 Cree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2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illage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5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rts and Technology Academy at Jefferso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ugene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1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lin Kelly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alls City SD 5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0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alls Cit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ern Ridge SD 2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enet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ern Ridge SD 2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mira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rest Grove SD 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2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rneliu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rest Grove SD 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8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ern Hil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rest Grove SD 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3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cho Shaw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rest Grove SD 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3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seph Gal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rest Grove SD 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2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om McCall Upp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ssil SD 2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0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ssil Charter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aston SD 51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9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ast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ervais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7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ervai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ervais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8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ervais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ervais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2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muel Brown Academ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ervais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0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ervais 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3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ladstone SD 1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John 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etten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lendale SD 7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lendal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lendale SD 7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lendale Community Chart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lide SD 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8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lid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s Pas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versid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s Pas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5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arksid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s Pas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s Pas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llen Dal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s Pas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dwoo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s Pas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ghlan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s Pas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s Pas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nris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averl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5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lbany Options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ngen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ken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fayett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3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3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lapooi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Shor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3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eriwinkl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ater Albany Public SD 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a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sham-Barlow SD 10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3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l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sham-Barlow SD 10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3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st Gresham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sham-Barlow SD 10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3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ghlan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sham-Barlow SD 10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3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Gresham Grad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sham-Barlow SD 10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3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ollydal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sham-Barlow SD 10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4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ogan Cedar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ney County SD 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enry L Slat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ney County SD 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an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ney County Union High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ane Union 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1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per SD 6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6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per Charter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risburg SD 7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risburg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elix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6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elix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ermiston SD 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3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est Par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ermiston SD 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3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nse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ermiston SD 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3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cky Height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ermiston SD 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2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esert View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ermiston SD 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3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ghland Hill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3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sboro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4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Stree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3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sboro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1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 L Henr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3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sboro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1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stwoo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3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sboro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5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tch Haze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3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sboro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1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 Verne McKinne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3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sboro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1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oberry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3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sboro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4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edvill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3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sboro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4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ree Orchard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ood River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7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scade Locks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ood River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 Valle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ood River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arkdal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ood River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yEast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9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untington SD 16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5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untington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mble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D 1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7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mble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Charter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fferson County SD 509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2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uff Element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fferson County SD 509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tolius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fferson County SD 509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dras Element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fferson County SD 509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arm Springs K-8 Academ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fferson County SD 509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8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9J On-Lin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fferson County SD 509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7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fferson County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fferson SD 1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2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ffers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3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well SD 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5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well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hn Day SD 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umbolt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rdan Valley SD 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rdan Valle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rdan Valley SD 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3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ckvill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seph SD 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8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seph Chart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unction City SD 6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9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ure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unction City SD 6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9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akle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earn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hiloqui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ilchris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onanza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rril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hasta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eters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lin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ergus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eno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enle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earhar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4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alcon Height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rixne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Jr 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hiloquin 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ilchrist Jr/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onanza Jr/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st River 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zam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Falls City School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ll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Falls City School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seph Cong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Falls City School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elica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lamath Falls City School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osevel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6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napp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D 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da Lahti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 Grande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6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enwoo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 Grande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6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sland Cit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 Grande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6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ke County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remont/Ha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ke County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ni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ke Oswego SD 7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8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ak Creek Elementary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ke Oswego SD 7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ver Grov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banon Community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0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verview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banon Community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een Acres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banon Community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0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ioneer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banon Community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scades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banon Community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milton Creek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banon Community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7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comb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1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ceanlak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1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Yaquina View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2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estview Heights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1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oledo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3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letz Valley School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2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m Cas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2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f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4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City Career Tech 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ng Creek SD 1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6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ng Creek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well SD 7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9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und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pleton SD 3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plet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rcol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D 79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0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rcol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Kenzie SD 6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9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Kenzie River Community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Minnville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3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ue 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uel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ent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Minnville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8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dhaven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Minnville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3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ewb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Minnville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2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lumbu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Minnville SD 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3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asche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acks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ashingt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2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ls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osevel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ffers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ak Grov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enned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owar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0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ids Unlimited Academ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2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Loughlin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ford SD 549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5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Medford 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lton-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reewate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Unified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43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ib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linge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ent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lton-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reewate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Unified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5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ral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lton-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reewate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Unified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9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erndale Elementary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tchell SD 5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0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tchell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lalla River SD 3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lalla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9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nroe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2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nroe Grad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nument SD 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5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nument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rrow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1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m Boardma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rrow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1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 C Hought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rrow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4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ndy Riv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rrow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4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rrigon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t Angel SD 9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9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t 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rys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Public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yrtle Point SD 4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yrtle Crest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eah-Kah-Ni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D 5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2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aribaldi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eah-Kah-Ni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D 5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2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ehalem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estucc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Valley SD 10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1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estucc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K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ewberg SD 29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1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dward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ewberg SD 29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4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an Austi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Bend SD 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Ba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Bend SD 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llcres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Clackamas SD 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hitcomb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Clackamas SD 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4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ak Grov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Clackamas SD 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welling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Clackamas SD 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woo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Clackamas SD 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versid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Clackamas SD 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lquist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Clackamas SD 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rdenwald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Clackamas SD 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0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lwaukie El Puente Element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Douglas SD 2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Dougla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6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Lake SD 1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8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Lake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Marion SD 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4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Marion Prim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Marion SD 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2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Marion Intermediat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Powder SD 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6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Powder Charter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Santiam SD 29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8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ayt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Santiam SD 29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ri-Lin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3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Wasco County SD 2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9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lonel Wrigh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3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Wasco County SD 2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9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henowith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3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Wasco County SD 2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9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ry Hollow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3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Wasco County SD 2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9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sier Community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1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yssa SD 2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yssa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akland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6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aklan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akland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6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akridge SD 7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0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akridg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ntario SD 8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ione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ntario SD 8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ike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ntario SD 8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iro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ntario SD 8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y Robert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ntario SD 8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lameda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ntario SD 8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4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ur Rivers Community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ntario SD 8C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ntario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regon City SD 6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nnings Lodg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regon City SD 6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olcomb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regon City SD 6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affney Lan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regon City SD 6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ndy Lan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regon Trail SD 4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ndy Grad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regon Trail SD 4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elche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regon Trail SD 4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aa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regon Trail SD 4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irwood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arkrose SD 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2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escot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arkrose SD 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2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hav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arkrose SD 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2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cramento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arkrose SD 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2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ussel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endleton SD 1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8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endleton Early Learning 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t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errydal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D 2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7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errydal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0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hilomath SD 17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6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lemens Prim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0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hilomath SD 17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lodget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0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hilomath SD 17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hilomath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3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hoenix-Talent SD 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hoenix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3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hoenix-Talent SD 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len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3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hoenix-Talent SD 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rchard Hil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ilot Rock SD 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2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ilot Roc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9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ine Eagle SD 6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ine Eagle Chart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leasant Hill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leasant Hil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ort 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rford-Langlois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D 2C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riftwoo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2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sa Park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3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oise-Elio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r. Martin Luther King Jr.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0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law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aubion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0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mer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tton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cot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n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gle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ell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rysvill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0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hitma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esta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ames Joh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5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ou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Ã©sa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hÃ¡vez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K-8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rison Park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eorge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4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ne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seway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Height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ellogg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rtland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riet Tubman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6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wers SD 3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wer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airie City SD 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4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airie City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ospect SD 5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5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ospect Charter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ainier SD 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udson Par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dmond SD 2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0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ugh Hartman Element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dmond SD 2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 A Lynch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dmond SD 2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2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ern Patric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dmond SD 2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hn Tuc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dmond SD 2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2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om McCal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dmond SD 2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g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dmond SD 2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6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errebonne Community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edsport SD 10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edsport Community Charter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lenfai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ld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vi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tle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8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ish Pond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rgaret Scot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5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lke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2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ckwood Preparatory Academ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airview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6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lan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5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outdal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5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eetbria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5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5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uton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B Lee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SD 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4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ynolds Learning Academ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ddle SD 7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ddl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8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verdale SD 5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8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verdale Grad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gue River SD 3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gue Riv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5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chmon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ghlan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oov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7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llma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3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ush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7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eddl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1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ll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6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havez Element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6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ashingt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cot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5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yesvill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3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ur Corner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6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Yoshikai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3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nglewoo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5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yr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6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egl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enned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2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ubur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7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mb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3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righ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3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umming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6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ritt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 Community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eiz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6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arrish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6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aldo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3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ouck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7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laggett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Creek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3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ephens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6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slie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9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berts 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7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rth Salem 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lem-Keizer SD 2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7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Kay 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ntiam Canyon SD 129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8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antiam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cappoose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tto Peterse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cappoose SD 1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rant Watt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cio SD 9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7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ennia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3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easide SD 1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acific Ridge Element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heridan SD 4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3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aulconer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Chapman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herman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1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herman County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herwood SD 88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9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wks View Element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lver Falls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1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bert Fros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lver Falls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utte Cree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lver Falls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1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rk Twain Element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lver Falls SD 4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1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lverton Middle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7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sters SD 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6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ster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uslaw SD 97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0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uslaw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9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uslaw SD 97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uslaw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Lane SD 45J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rris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Lane SD 45J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ohemia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Lane SD 45J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ren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Lane SD 45J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ndon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Umpqua SD 1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8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nyonville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Umpqua SD 1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i Cit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Umpqua SD 1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yrtle Cree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2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Wasco County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0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upi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ay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0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ay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pl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5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verbend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4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uy Le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5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wo Rivers Dos Rio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4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izabeth Pag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4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ntennia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4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uglas Garden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t Vern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mlin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8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field SD 1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5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ateways 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AS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 Helens SD 5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6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wis &amp; Clar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 Helens SD 5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lumbia Cit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8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 Helens SD 5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Brid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 Paul SD 4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7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 Paul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9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anfield SD 6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6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anfiel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therlin SD 13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st Sutherlin Prim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therlin SD 13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est Sutherlin 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ntermed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eet Home SD 5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st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eet Home SD 5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ak Height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eet Home SD 5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awthorn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eet Home SD 5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olle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2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nny Wolf Charter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vergree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ruitdal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dron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nzanita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lliam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t </w:t>
            </w: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annoy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pplegat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rna Byrne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ee Rivers/Josephine County S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llinois Valley 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gard-Tualatin SD 23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35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ridgepor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gard-Tualatin SD 23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3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ames Templet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gard-Tualatin SD 23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4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tzge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gard-Tualatin SD 23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4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ualati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gard-Tualatin SD 23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3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urham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gard-Tualatin SD 23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3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harles F Tigard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4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gard-Tualatin SD 23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6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eer Creek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llamook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1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bert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llamook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1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th Prairi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illamook SD 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1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st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matilla SD 6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3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Nary Heights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matilla SD 6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3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lara Brownell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04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matilla SD 6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3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matilla 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3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nion SD 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7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ni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1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ale SD 8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al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1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ale SD 8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llowcreek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1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ale SD 8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5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ale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ernoni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D 47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ernoni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20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allowa SD 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8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allowa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3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arrenton-Hammond SD 3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arrenton Grad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est Linn-Wilsonville SD 3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1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oones Ferry Prim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est Linn-Wilsonville SD 3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7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oeckman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Creek Prim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est Linn-Wilsonville SD 3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5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wrie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Prima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5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llamin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D 30J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2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llamin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nston-Dillard SD 11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2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rockway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2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nston-Dillard SD 11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cGover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9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ashingt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96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ellie Muir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67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incol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5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eritage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68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rench Prairie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6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alor Midd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44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ucces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40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cademy of International Studie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576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4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Arts and Communications Academ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576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42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Academy of Art, Science and Technolog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46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burn SD 10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41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ellness, Business and Sports Schoo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1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Yamhill-Carlton SD 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1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Yamhill Carlton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  <w:tr w:rsidR="00752E64" w:rsidRPr="00752E64" w:rsidTr="002D0193">
        <w:trPr>
          <w:trHeight w:val="288"/>
          <w:jc w:val="center"/>
        </w:trPr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7</w:t>
            </w:r>
          </w:p>
        </w:tc>
        <w:tc>
          <w:tcPr>
            <w:tcW w:w="35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Yoncall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D 3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9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Yoncalla</w:t>
            </w:r>
            <w:proofErr w:type="spellEnd"/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Ele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752E64" w:rsidRPr="00752E64" w:rsidRDefault="00752E64" w:rsidP="00752E6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52E6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WP</w:t>
            </w:r>
          </w:p>
        </w:tc>
      </w:tr>
    </w:tbl>
    <w:p w:rsidR="00AD670A" w:rsidRDefault="00AD670A" w:rsidP="00AD670A"/>
    <w:p w:rsidR="00AD670A" w:rsidRDefault="00AD670A" w:rsidP="00AD670A"/>
    <w:p w:rsidR="00AD670A" w:rsidRPr="00AD670A" w:rsidRDefault="00AD670A" w:rsidP="00AD670A"/>
    <w:sectPr w:rsidR="00AD670A" w:rsidRPr="00AD670A" w:rsidSect="002D0193">
      <w:headerReference w:type="default" r:id="rId7"/>
      <w:footerReference w:type="default" r:id="rId8"/>
      <w:pgSz w:w="12240" w:h="15840"/>
      <w:pgMar w:top="1440" w:right="1440" w:bottom="1440" w:left="1440" w:header="360" w:footer="36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3D37" w:rsidRDefault="00563D37" w:rsidP="00AD670A">
      <w:pPr>
        <w:spacing w:after="0"/>
      </w:pPr>
      <w:r>
        <w:separator/>
      </w:r>
    </w:p>
  </w:endnote>
  <w:endnote w:type="continuationSeparator" w:id="0">
    <w:p w:rsidR="00563D37" w:rsidRDefault="00563D37" w:rsidP="00AD67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893398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2403" w:rsidRDefault="00A52403">
        <w:pPr>
          <w:pStyle w:val="Footer"/>
          <w:jc w:val="right"/>
        </w:pPr>
        <w:r w:rsidRPr="00563D37">
          <w:rPr>
            <w:rFonts w:ascii="Calibri" w:hAnsi="Calibri" w:cs="Calibri"/>
          </w:rPr>
          <w:t>2021-22 Oregon Title I-A Schools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0193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:rsidR="00563D37" w:rsidRDefault="00563D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3D37" w:rsidRDefault="00563D37" w:rsidP="00AD670A">
      <w:pPr>
        <w:spacing w:after="0"/>
      </w:pPr>
      <w:r>
        <w:separator/>
      </w:r>
    </w:p>
  </w:footnote>
  <w:footnote w:type="continuationSeparator" w:id="0">
    <w:p w:rsidR="00563D37" w:rsidRDefault="00563D37" w:rsidP="00AD670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3D37" w:rsidRDefault="002D0193" w:rsidP="00563D37">
    <w:pPr>
      <w:pStyle w:val="Header"/>
      <w:tabs>
        <w:tab w:val="clear" w:pos="9360"/>
      </w:tabs>
      <w:ind w:left="7560" w:right="-360"/>
    </w:pPr>
    <w:r>
      <w:rPr>
        <w:noProof/>
      </w:rPr>
      <w:drawing>
        <wp:inline distT="0" distB="0" distL="0" distR="0" wp14:anchorId="2524DD06">
          <wp:extent cx="1254830" cy="624201"/>
          <wp:effectExtent l="0" t="0" r="2540" b="508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6100" cy="62483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zc1NjIwsAQCcyUdpeDU4uLM/DyQAsNaAMnJwRAsAAAA"/>
  </w:docVars>
  <w:rsids>
    <w:rsidRoot w:val="00AD670A"/>
    <w:rsid w:val="0009345E"/>
    <w:rsid w:val="000C14A2"/>
    <w:rsid w:val="000D36B7"/>
    <w:rsid w:val="000E7BC7"/>
    <w:rsid w:val="00187FD9"/>
    <w:rsid w:val="0022037B"/>
    <w:rsid w:val="00223DAF"/>
    <w:rsid w:val="00295954"/>
    <w:rsid w:val="002D0193"/>
    <w:rsid w:val="002D37BB"/>
    <w:rsid w:val="00300E2F"/>
    <w:rsid w:val="003367CC"/>
    <w:rsid w:val="00346621"/>
    <w:rsid w:val="0038567A"/>
    <w:rsid w:val="003A5E26"/>
    <w:rsid w:val="003E5AD4"/>
    <w:rsid w:val="003F6983"/>
    <w:rsid w:val="004024D8"/>
    <w:rsid w:val="004159AA"/>
    <w:rsid w:val="00465BAE"/>
    <w:rsid w:val="004B38C1"/>
    <w:rsid w:val="005110C4"/>
    <w:rsid w:val="00563D37"/>
    <w:rsid w:val="00617A1A"/>
    <w:rsid w:val="006F0285"/>
    <w:rsid w:val="00712E0C"/>
    <w:rsid w:val="00752E64"/>
    <w:rsid w:val="00983B87"/>
    <w:rsid w:val="00A00D35"/>
    <w:rsid w:val="00A1287D"/>
    <w:rsid w:val="00A52403"/>
    <w:rsid w:val="00AB351A"/>
    <w:rsid w:val="00AD1307"/>
    <w:rsid w:val="00AD670A"/>
    <w:rsid w:val="00B00F77"/>
    <w:rsid w:val="00B01343"/>
    <w:rsid w:val="00B04F92"/>
    <w:rsid w:val="00B3764B"/>
    <w:rsid w:val="00B56B6A"/>
    <w:rsid w:val="00C26B6D"/>
    <w:rsid w:val="00CB1057"/>
    <w:rsid w:val="00CB56F4"/>
    <w:rsid w:val="00DD212E"/>
    <w:rsid w:val="00E13D62"/>
    <w:rsid w:val="00E70EDF"/>
    <w:rsid w:val="00E73AC0"/>
    <w:rsid w:val="00FD0BDE"/>
    <w:rsid w:val="00FF1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960B0E9"/>
  <w15:chartTrackingRefBased/>
  <w15:docId w15:val="{3337664D-8257-49D2-9347-4BF78365F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670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670A"/>
  </w:style>
  <w:style w:type="paragraph" w:styleId="Footer">
    <w:name w:val="footer"/>
    <w:basedOn w:val="Normal"/>
    <w:link w:val="FooterChar"/>
    <w:uiPriority w:val="99"/>
    <w:unhideWhenUsed/>
    <w:rsid w:val="00AD670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D670A"/>
  </w:style>
  <w:style w:type="paragraph" w:styleId="Title">
    <w:name w:val="Title"/>
    <w:basedOn w:val="Normal"/>
    <w:next w:val="Normal"/>
    <w:link w:val="TitleChar"/>
    <w:uiPriority w:val="10"/>
    <w:qFormat/>
    <w:rsid w:val="00AD670A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67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752E6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52E64"/>
    <w:rPr>
      <w:color w:val="954F72"/>
      <w:u w:val="single"/>
    </w:rPr>
  </w:style>
  <w:style w:type="paragraph" w:customStyle="1" w:styleId="msonormal0">
    <w:name w:val="msonormal"/>
    <w:basedOn w:val="Normal"/>
    <w:rsid w:val="00752E6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5">
    <w:name w:val="xl65"/>
    <w:basedOn w:val="Normal"/>
    <w:rsid w:val="00752E6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99CCFF"/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66">
    <w:name w:val="xl66"/>
    <w:basedOn w:val="Normal"/>
    <w:rsid w:val="00752E6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8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oregon.gov/ode/schools-and-districts/grants/ESEA/Documents/RANK%20AND%20SERVE.pdf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53A8F"/>
    <w:rsid w:val="00153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E1C6F1AA3E4B3F8FEE34C931B719F2">
    <w:name w:val="A7E1C6F1AA3E4B3F8FEE34C931B719F2"/>
    <w:rsid w:val="00153A8F"/>
  </w:style>
  <w:style w:type="paragraph" w:customStyle="1" w:styleId="E62796320FD04C29B28E0BAA114CF8E9">
    <w:name w:val="E62796320FD04C29B28E0BAA114CF8E9"/>
    <w:rsid w:val="00153A8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196C7C289ABA4D9FDD1361C84C4FA1" ma:contentTypeVersion="7" ma:contentTypeDescription="Create a new document." ma:contentTypeScope="" ma:versionID="94287f402a7a78d13a274b65a129b7fb">
  <xsd:schema xmlns:xsd="http://www.w3.org/2001/XMLSchema" xmlns:xs="http://www.w3.org/2001/XMLSchema" xmlns:p="http://schemas.microsoft.com/office/2006/metadata/properties" xmlns:ns1="http://schemas.microsoft.com/sharepoint/v3" xmlns:ns2="d8b1ca5f-fa87-4d34-92e4-f61eb50f411a" xmlns:ns3="54031767-dd6d-417c-ab73-583408f47564" targetNamespace="http://schemas.microsoft.com/office/2006/metadata/properties" ma:root="true" ma:fieldsID="c2c7294862d16225918a2d29babeedfb" ns1:_="" ns2:_="" ns3:_="">
    <xsd:import namespace="http://schemas.microsoft.com/sharepoint/v3"/>
    <xsd:import namespace="d8b1ca5f-fa87-4d34-92e4-f61eb50f411a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b1ca5f-fa87-4d34-92e4-f61eb50f411a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stimated_x0020_Creation_x0020_Date xmlns="d8b1ca5f-fa87-4d34-92e4-f61eb50f411a" xsi:nil="true"/>
    <Remediation_x0020_Date xmlns="d8b1ca5f-fa87-4d34-92e4-f61eb50f411a">2022-05-19T07:00:00+00:00</Remediation_x0020_Date>
    <PublishingExpirationDate xmlns="http://schemas.microsoft.com/sharepoint/v3" xsi:nil="true"/>
    <PublishingStartDate xmlns="http://schemas.microsoft.com/sharepoint/v3" xsi:nil="true"/>
    <Priority xmlns="d8b1ca5f-fa87-4d34-92e4-f61eb50f411a">New</Priority>
  </documentManagement>
</p:properties>
</file>

<file path=customXml/itemProps1.xml><?xml version="1.0" encoding="utf-8"?>
<ds:datastoreItem xmlns:ds="http://schemas.openxmlformats.org/officeDocument/2006/customXml" ds:itemID="{656A1D83-CFAA-478B-9750-11D063F3B13B}"/>
</file>

<file path=customXml/itemProps2.xml><?xml version="1.0" encoding="utf-8"?>
<ds:datastoreItem xmlns:ds="http://schemas.openxmlformats.org/officeDocument/2006/customXml" ds:itemID="{EBA812DA-1F7A-425F-A0E4-0ED2B3269F42}"/>
</file>

<file path=customXml/itemProps3.xml><?xml version="1.0" encoding="utf-8"?>
<ds:datastoreItem xmlns:ds="http://schemas.openxmlformats.org/officeDocument/2006/customXml" ds:itemID="{A40D6F7C-AFF0-485A-B224-77437E56859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4</Pages>
  <Words>4150</Words>
  <Characters>23655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27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22 Oregon Title I-A Schools</dc:title>
  <dc:subject/>
  <dc:creator>ENGBERG Jennifer * ODE</dc:creator>
  <cp:keywords/>
  <dc:description/>
  <cp:lastModifiedBy>SAPPINGTON Jennifer * ODE</cp:lastModifiedBy>
  <cp:revision>3</cp:revision>
  <dcterms:created xsi:type="dcterms:W3CDTF">2022-05-18T17:51:00Z</dcterms:created>
  <dcterms:modified xsi:type="dcterms:W3CDTF">2022-05-18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196C7C289ABA4D9FDD1361C84C4FA1</vt:lpwstr>
  </property>
</Properties>
</file>